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4CA20E" w14:textId="77777777" w:rsidR="00254F3C" w:rsidRPr="00E21119" w:rsidRDefault="00E21119" w:rsidP="00FC17E9">
      <w:pPr>
        <w:pStyle w:val="Heading1"/>
      </w:pPr>
      <w:r w:rsidRPr="00E21119">
        <w:t>RAVI</w:t>
      </w:r>
    </w:p>
    <w:p w14:paraId="34F1C25C" w14:textId="77777777" w:rsidR="00254F3C" w:rsidRPr="00E21119" w:rsidRDefault="00E21119" w:rsidP="00FC17E9">
      <w:pPr>
        <w:pStyle w:val="Heading2"/>
        <w:rPr>
          <w:sz w:val="24"/>
          <w:szCs w:val="24"/>
        </w:rPr>
      </w:pPr>
      <w:r w:rsidRPr="00E21119">
        <w:t>PROFILE</w:t>
      </w:r>
    </w:p>
    <w:p w14:paraId="39BA2401" w14:textId="77777777" w:rsidR="00254F3C" w:rsidRPr="00E21119" w:rsidRDefault="00E21119">
      <w:pPr>
        <w:spacing w:after="200" w:line="240" w:lineRule="auto"/>
        <w:rPr>
          <w:rFonts w:ascii="Century Gothic" w:eastAsia="Comfortaa" w:hAnsi="Century Gothic" w:cs="Comfortaa"/>
          <w:sz w:val="24"/>
          <w:szCs w:val="24"/>
        </w:rPr>
      </w:pPr>
      <w:r w:rsidRPr="00E21119">
        <w:rPr>
          <w:rFonts w:ascii="Century Gothic" w:eastAsia="Comfortaa" w:hAnsi="Century Gothic" w:cs="Comfortaa"/>
          <w:color w:val="000000"/>
          <w:sz w:val="24"/>
          <w:szCs w:val="24"/>
        </w:rPr>
        <w:t>Ravi came to Australia as an asylum seeker and was granted refugee status last year.  He lives with his brother and sister who came over at the same time.  He has enrolled in the Certificate I in Construction as he would like to become a Carpenter.  The course runs Monday to Friday 7.30am to 3pm (Weeks 1 and 2) and Monday to Wednesday 7.30am to 3pm with work experience on Thursdays and Fridays (weeks 3 to 10).  Ravi suffered torture and trauma in his home country before coming to Australia and it has affected his mental health, interpersonal skills and motivation.</w:t>
      </w:r>
    </w:p>
    <w:p w14:paraId="35041960" w14:textId="77777777" w:rsidR="00254F3C" w:rsidRPr="00E21119" w:rsidRDefault="00E21119" w:rsidP="00FC17E9">
      <w:pPr>
        <w:pStyle w:val="Heading2"/>
        <w:rPr>
          <w:sz w:val="24"/>
          <w:szCs w:val="24"/>
        </w:rPr>
      </w:pPr>
      <w:r w:rsidRPr="00E21119">
        <w:t>IMPACT ON RAVI</w:t>
      </w:r>
    </w:p>
    <w:p w14:paraId="794E37A3" w14:textId="77777777" w:rsidR="00254F3C" w:rsidRPr="00E21119" w:rsidRDefault="00E21119">
      <w:pPr>
        <w:numPr>
          <w:ilvl w:val="0"/>
          <w:numId w:val="1"/>
        </w:numPr>
        <w:spacing w:after="0" w:line="240" w:lineRule="auto"/>
        <w:rPr>
          <w:rFonts w:ascii="Century Gothic" w:eastAsia="Comfortaa" w:hAnsi="Century Gothic" w:cs="Comfortaa"/>
          <w:color w:val="000000"/>
          <w:sz w:val="24"/>
          <w:szCs w:val="24"/>
        </w:rPr>
      </w:pPr>
      <w:r w:rsidRPr="00E21119">
        <w:rPr>
          <w:rFonts w:ascii="Century Gothic" w:eastAsia="Comfortaa" w:hAnsi="Century Gothic" w:cs="Comfortaa"/>
          <w:color w:val="000000"/>
          <w:sz w:val="24"/>
          <w:szCs w:val="24"/>
        </w:rPr>
        <w:t>Socially withdrawn</w:t>
      </w:r>
    </w:p>
    <w:p w14:paraId="48B95828" w14:textId="77777777" w:rsidR="00254F3C" w:rsidRPr="00E21119" w:rsidRDefault="00E21119">
      <w:pPr>
        <w:numPr>
          <w:ilvl w:val="0"/>
          <w:numId w:val="1"/>
        </w:numPr>
        <w:spacing w:after="0" w:line="240" w:lineRule="auto"/>
        <w:rPr>
          <w:rFonts w:ascii="Century Gothic" w:eastAsia="Comfortaa" w:hAnsi="Century Gothic" w:cs="Comfortaa"/>
          <w:color w:val="000000"/>
          <w:sz w:val="24"/>
          <w:szCs w:val="24"/>
        </w:rPr>
      </w:pPr>
      <w:r w:rsidRPr="00E21119">
        <w:rPr>
          <w:rFonts w:ascii="Century Gothic" w:eastAsia="Comfortaa" w:hAnsi="Century Gothic" w:cs="Comfortaa"/>
          <w:color w:val="000000"/>
          <w:sz w:val="24"/>
          <w:szCs w:val="24"/>
        </w:rPr>
        <w:t>Isolation</w:t>
      </w:r>
    </w:p>
    <w:p w14:paraId="0977DEC3" w14:textId="77777777" w:rsidR="00254F3C" w:rsidRPr="00E21119" w:rsidRDefault="00E21119">
      <w:pPr>
        <w:numPr>
          <w:ilvl w:val="0"/>
          <w:numId w:val="1"/>
        </w:numPr>
        <w:spacing w:after="0" w:line="240" w:lineRule="auto"/>
        <w:rPr>
          <w:rFonts w:ascii="Century Gothic" w:eastAsia="Comfortaa" w:hAnsi="Century Gothic" w:cs="Comfortaa"/>
          <w:color w:val="000000"/>
          <w:sz w:val="24"/>
          <w:szCs w:val="24"/>
        </w:rPr>
      </w:pPr>
      <w:r w:rsidRPr="00E21119">
        <w:rPr>
          <w:rFonts w:ascii="Century Gothic" w:eastAsia="Comfortaa" w:hAnsi="Century Gothic" w:cs="Comfortaa"/>
          <w:color w:val="000000"/>
          <w:sz w:val="24"/>
          <w:szCs w:val="24"/>
        </w:rPr>
        <w:t>Difficulties interacting with others</w:t>
      </w:r>
    </w:p>
    <w:p w14:paraId="56A9855A" w14:textId="77777777" w:rsidR="00254F3C" w:rsidRPr="00E21119" w:rsidRDefault="00E21119">
      <w:pPr>
        <w:numPr>
          <w:ilvl w:val="0"/>
          <w:numId w:val="1"/>
        </w:numPr>
        <w:spacing w:after="0" w:line="240" w:lineRule="auto"/>
        <w:rPr>
          <w:rFonts w:ascii="Century Gothic" w:eastAsia="Comfortaa" w:hAnsi="Century Gothic" w:cs="Comfortaa"/>
          <w:color w:val="000000"/>
          <w:sz w:val="24"/>
          <w:szCs w:val="24"/>
        </w:rPr>
      </w:pPr>
      <w:r w:rsidRPr="00E21119">
        <w:rPr>
          <w:rFonts w:ascii="Century Gothic" w:eastAsia="Comfortaa" w:hAnsi="Century Gothic" w:cs="Comfortaa"/>
          <w:color w:val="000000"/>
          <w:sz w:val="24"/>
          <w:szCs w:val="24"/>
        </w:rPr>
        <w:t>Feelings of grief</w:t>
      </w:r>
    </w:p>
    <w:p w14:paraId="406DB579" w14:textId="77777777" w:rsidR="00254F3C" w:rsidRPr="00E21119" w:rsidRDefault="00E21119">
      <w:pPr>
        <w:numPr>
          <w:ilvl w:val="0"/>
          <w:numId w:val="1"/>
        </w:numPr>
        <w:spacing w:after="0" w:line="240" w:lineRule="auto"/>
        <w:rPr>
          <w:rFonts w:ascii="Century Gothic" w:eastAsia="Comfortaa" w:hAnsi="Century Gothic" w:cs="Comfortaa"/>
          <w:color w:val="000000"/>
          <w:sz w:val="24"/>
          <w:szCs w:val="24"/>
        </w:rPr>
      </w:pPr>
      <w:r w:rsidRPr="00E21119">
        <w:rPr>
          <w:rFonts w:ascii="Century Gothic" w:eastAsia="Comfortaa" w:hAnsi="Century Gothic" w:cs="Comfortaa"/>
          <w:color w:val="000000"/>
          <w:sz w:val="24"/>
          <w:szCs w:val="24"/>
        </w:rPr>
        <w:t>Sense of hopelessness</w:t>
      </w:r>
    </w:p>
    <w:p w14:paraId="4BD7AC63" w14:textId="77777777" w:rsidR="00254F3C" w:rsidRPr="00E21119" w:rsidRDefault="00E21119">
      <w:pPr>
        <w:numPr>
          <w:ilvl w:val="0"/>
          <w:numId w:val="1"/>
        </w:numPr>
        <w:spacing w:after="0" w:line="240" w:lineRule="auto"/>
        <w:rPr>
          <w:rFonts w:ascii="Century Gothic" w:eastAsia="Comfortaa" w:hAnsi="Century Gothic" w:cs="Comfortaa"/>
          <w:color w:val="000000"/>
          <w:sz w:val="24"/>
          <w:szCs w:val="24"/>
        </w:rPr>
      </w:pPr>
      <w:r w:rsidRPr="00E21119">
        <w:rPr>
          <w:rFonts w:ascii="Century Gothic" w:eastAsia="Comfortaa" w:hAnsi="Century Gothic" w:cs="Comfortaa"/>
          <w:color w:val="000000"/>
          <w:sz w:val="24"/>
          <w:szCs w:val="24"/>
        </w:rPr>
        <w:t>Tiredness</w:t>
      </w:r>
    </w:p>
    <w:p w14:paraId="2BFD2C1B" w14:textId="77777777" w:rsidR="00254F3C" w:rsidRPr="00E21119" w:rsidRDefault="00E21119">
      <w:pPr>
        <w:numPr>
          <w:ilvl w:val="0"/>
          <w:numId w:val="1"/>
        </w:numPr>
        <w:spacing w:after="0" w:line="240" w:lineRule="auto"/>
        <w:rPr>
          <w:rFonts w:ascii="Century Gothic" w:eastAsia="Comfortaa" w:hAnsi="Century Gothic" w:cs="Comfortaa"/>
          <w:color w:val="000000"/>
          <w:sz w:val="24"/>
          <w:szCs w:val="24"/>
        </w:rPr>
      </w:pPr>
      <w:r w:rsidRPr="00E21119">
        <w:rPr>
          <w:rFonts w:ascii="Century Gothic" w:eastAsia="Comfortaa" w:hAnsi="Century Gothic" w:cs="Comfortaa"/>
          <w:color w:val="000000"/>
          <w:sz w:val="24"/>
          <w:szCs w:val="24"/>
        </w:rPr>
        <w:t>Exhaustion</w:t>
      </w:r>
    </w:p>
    <w:p w14:paraId="2A91CEFE" w14:textId="77777777" w:rsidR="00254F3C" w:rsidRPr="00E21119" w:rsidRDefault="00E21119">
      <w:pPr>
        <w:numPr>
          <w:ilvl w:val="0"/>
          <w:numId w:val="1"/>
        </w:numPr>
        <w:spacing w:after="200" w:line="240" w:lineRule="auto"/>
        <w:rPr>
          <w:rFonts w:ascii="Century Gothic" w:eastAsia="Comfortaa" w:hAnsi="Century Gothic" w:cs="Comfortaa"/>
          <w:color w:val="000000"/>
          <w:sz w:val="24"/>
          <w:szCs w:val="24"/>
        </w:rPr>
      </w:pPr>
      <w:r w:rsidRPr="00E21119">
        <w:rPr>
          <w:rFonts w:ascii="Century Gothic" w:eastAsia="Comfortaa" w:hAnsi="Century Gothic" w:cs="Comfortaa"/>
          <w:color w:val="000000"/>
          <w:sz w:val="24"/>
          <w:szCs w:val="24"/>
        </w:rPr>
        <w:t>Lack of motivation</w:t>
      </w:r>
    </w:p>
    <w:p w14:paraId="36BEAF2E" w14:textId="77777777" w:rsidR="00254F3C" w:rsidRPr="00E21119" w:rsidRDefault="00E21119" w:rsidP="00FC17E9">
      <w:pPr>
        <w:pStyle w:val="Heading2"/>
        <w:rPr>
          <w:sz w:val="24"/>
          <w:szCs w:val="24"/>
        </w:rPr>
      </w:pPr>
      <w:r w:rsidRPr="00E21119">
        <w:t>IMPLICATIONS FOR LEARNING</w:t>
      </w:r>
    </w:p>
    <w:p w14:paraId="4C53476F" w14:textId="77777777" w:rsidR="00254F3C" w:rsidRPr="00E21119" w:rsidRDefault="00E21119">
      <w:pPr>
        <w:numPr>
          <w:ilvl w:val="0"/>
          <w:numId w:val="2"/>
        </w:numPr>
        <w:spacing w:after="0" w:line="240" w:lineRule="auto"/>
        <w:rPr>
          <w:rFonts w:ascii="Century Gothic" w:eastAsia="Comfortaa" w:hAnsi="Century Gothic" w:cs="Comfortaa"/>
          <w:i/>
          <w:color w:val="000000"/>
          <w:sz w:val="24"/>
          <w:szCs w:val="24"/>
        </w:rPr>
      </w:pPr>
      <w:r w:rsidRPr="00E21119">
        <w:rPr>
          <w:rFonts w:ascii="Century Gothic" w:eastAsia="Comfortaa" w:hAnsi="Century Gothic" w:cs="Comfortaa"/>
          <w:color w:val="000000"/>
          <w:sz w:val="24"/>
          <w:szCs w:val="24"/>
        </w:rPr>
        <w:t>Fear of interacting with others</w:t>
      </w:r>
    </w:p>
    <w:p w14:paraId="31E8515B" w14:textId="77777777" w:rsidR="00254F3C" w:rsidRPr="00E21119" w:rsidRDefault="00E21119">
      <w:pPr>
        <w:numPr>
          <w:ilvl w:val="0"/>
          <w:numId w:val="2"/>
        </w:numPr>
        <w:spacing w:after="0" w:line="240" w:lineRule="auto"/>
        <w:rPr>
          <w:rFonts w:ascii="Century Gothic" w:eastAsia="Comfortaa" w:hAnsi="Century Gothic" w:cs="Comfortaa"/>
          <w:i/>
          <w:color w:val="000000"/>
          <w:sz w:val="24"/>
          <w:szCs w:val="24"/>
        </w:rPr>
      </w:pPr>
      <w:r w:rsidRPr="00E21119">
        <w:rPr>
          <w:rFonts w:ascii="Century Gothic" w:eastAsia="Comfortaa" w:hAnsi="Century Gothic" w:cs="Comfortaa"/>
          <w:color w:val="000000"/>
          <w:sz w:val="24"/>
          <w:szCs w:val="24"/>
        </w:rPr>
        <w:t>Avoidance of group tasks</w:t>
      </w:r>
    </w:p>
    <w:p w14:paraId="3885D658" w14:textId="77777777" w:rsidR="00254F3C" w:rsidRPr="00E21119" w:rsidRDefault="00E21119">
      <w:pPr>
        <w:numPr>
          <w:ilvl w:val="0"/>
          <w:numId w:val="2"/>
        </w:numPr>
        <w:spacing w:after="0" w:line="240" w:lineRule="auto"/>
        <w:rPr>
          <w:rFonts w:ascii="Century Gothic" w:eastAsia="Comfortaa" w:hAnsi="Century Gothic" w:cs="Comfortaa"/>
          <w:i/>
          <w:color w:val="000000"/>
          <w:sz w:val="24"/>
          <w:szCs w:val="24"/>
        </w:rPr>
      </w:pPr>
      <w:r w:rsidRPr="00E21119">
        <w:rPr>
          <w:rFonts w:ascii="Century Gothic" w:eastAsia="Comfortaa" w:hAnsi="Century Gothic" w:cs="Comfortaa"/>
          <w:color w:val="000000"/>
          <w:sz w:val="24"/>
          <w:szCs w:val="24"/>
        </w:rPr>
        <w:t>Exclusion by other learners because of ‘different behaviour’</w:t>
      </w:r>
    </w:p>
    <w:p w14:paraId="017CAFFC" w14:textId="77777777" w:rsidR="00254F3C" w:rsidRPr="00E21119" w:rsidRDefault="00E21119">
      <w:pPr>
        <w:numPr>
          <w:ilvl w:val="0"/>
          <w:numId w:val="2"/>
        </w:numPr>
        <w:spacing w:after="0" w:line="240" w:lineRule="auto"/>
        <w:rPr>
          <w:rFonts w:ascii="Century Gothic" w:eastAsia="Comfortaa" w:hAnsi="Century Gothic" w:cs="Comfortaa"/>
          <w:i/>
          <w:color w:val="000000"/>
          <w:sz w:val="24"/>
          <w:szCs w:val="24"/>
        </w:rPr>
      </w:pPr>
      <w:r w:rsidRPr="00E21119">
        <w:rPr>
          <w:rFonts w:ascii="Century Gothic" w:eastAsia="Comfortaa" w:hAnsi="Century Gothic" w:cs="Comfortaa"/>
          <w:color w:val="000000"/>
          <w:sz w:val="24"/>
          <w:szCs w:val="24"/>
        </w:rPr>
        <w:t>Learner appears withdrawn</w:t>
      </w:r>
    </w:p>
    <w:p w14:paraId="27780B00" w14:textId="77777777" w:rsidR="00254F3C" w:rsidRPr="00E21119" w:rsidRDefault="00E21119">
      <w:pPr>
        <w:numPr>
          <w:ilvl w:val="0"/>
          <w:numId w:val="2"/>
        </w:numPr>
        <w:spacing w:after="0" w:line="240" w:lineRule="auto"/>
        <w:rPr>
          <w:rFonts w:ascii="Century Gothic" w:eastAsia="Comfortaa" w:hAnsi="Century Gothic" w:cs="Comfortaa"/>
          <w:i/>
          <w:color w:val="000000"/>
          <w:sz w:val="24"/>
          <w:szCs w:val="24"/>
        </w:rPr>
      </w:pPr>
      <w:r w:rsidRPr="00E21119">
        <w:rPr>
          <w:rFonts w:ascii="Century Gothic" w:eastAsia="Comfortaa" w:hAnsi="Century Gothic" w:cs="Comfortaa"/>
          <w:color w:val="000000"/>
          <w:sz w:val="24"/>
          <w:szCs w:val="24"/>
        </w:rPr>
        <w:t>Learner appears disinterested in completing work</w:t>
      </w:r>
    </w:p>
    <w:p w14:paraId="434AB82C" w14:textId="77777777" w:rsidR="00254F3C" w:rsidRPr="00E21119" w:rsidRDefault="00E21119">
      <w:pPr>
        <w:numPr>
          <w:ilvl w:val="0"/>
          <w:numId w:val="2"/>
        </w:numPr>
        <w:spacing w:after="0" w:line="240" w:lineRule="auto"/>
        <w:rPr>
          <w:rFonts w:ascii="Century Gothic" w:eastAsia="Comfortaa" w:hAnsi="Century Gothic" w:cs="Comfortaa"/>
          <w:i/>
          <w:color w:val="000000"/>
          <w:sz w:val="24"/>
          <w:szCs w:val="24"/>
        </w:rPr>
      </w:pPr>
      <w:r w:rsidRPr="00E21119">
        <w:rPr>
          <w:rFonts w:ascii="Century Gothic" w:eastAsia="Comfortaa" w:hAnsi="Century Gothic" w:cs="Comfortaa"/>
          <w:color w:val="000000"/>
          <w:sz w:val="24"/>
          <w:szCs w:val="24"/>
        </w:rPr>
        <w:t>Learner not ‘connected’ to activities</w:t>
      </w:r>
    </w:p>
    <w:p w14:paraId="248845AB" w14:textId="77777777" w:rsidR="00254F3C" w:rsidRPr="00E21119" w:rsidRDefault="00E21119">
      <w:pPr>
        <w:numPr>
          <w:ilvl w:val="0"/>
          <w:numId w:val="2"/>
        </w:numPr>
        <w:spacing w:after="0" w:line="240" w:lineRule="auto"/>
        <w:rPr>
          <w:rFonts w:ascii="Century Gothic" w:eastAsia="Comfortaa" w:hAnsi="Century Gothic" w:cs="Comfortaa"/>
          <w:i/>
          <w:color w:val="000000"/>
          <w:sz w:val="24"/>
          <w:szCs w:val="24"/>
        </w:rPr>
      </w:pPr>
      <w:r w:rsidRPr="00E21119">
        <w:rPr>
          <w:rFonts w:ascii="Century Gothic" w:eastAsia="Comfortaa" w:hAnsi="Century Gothic" w:cs="Comfortaa"/>
          <w:color w:val="000000"/>
          <w:sz w:val="24"/>
          <w:szCs w:val="24"/>
        </w:rPr>
        <w:t>Frequent and unexplained absences</w:t>
      </w:r>
    </w:p>
    <w:p w14:paraId="1AE56C78" w14:textId="77777777" w:rsidR="00254F3C" w:rsidRPr="00E21119" w:rsidRDefault="00E21119">
      <w:pPr>
        <w:numPr>
          <w:ilvl w:val="0"/>
          <w:numId w:val="2"/>
        </w:numPr>
        <w:spacing w:after="0" w:line="240" w:lineRule="auto"/>
        <w:rPr>
          <w:rFonts w:ascii="Century Gothic" w:eastAsia="Comfortaa" w:hAnsi="Century Gothic" w:cs="Comfortaa"/>
          <w:i/>
          <w:color w:val="000000"/>
          <w:sz w:val="24"/>
          <w:szCs w:val="24"/>
        </w:rPr>
      </w:pPr>
      <w:r w:rsidRPr="00E21119">
        <w:rPr>
          <w:rFonts w:ascii="Century Gothic" w:eastAsia="Comfortaa" w:hAnsi="Century Gothic" w:cs="Comfortaa"/>
          <w:color w:val="000000"/>
          <w:sz w:val="24"/>
          <w:szCs w:val="24"/>
        </w:rPr>
        <w:t>Problem meeting course requirements and due dates</w:t>
      </w:r>
    </w:p>
    <w:p w14:paraId="6E7EE5AC" w14:textId="77777777" w:rsidR="00254F3C" w:rsidRPr="00E21119" w:rsidRDefault="00E21119">
      <w:pPr>
        <w:numPr>
          <w:ilvl w:val="0"/>
          <w:numId w:val="2"/>
        </w:numPr>
        <w:spacing w:after="200" w:line="240" w:lineRule="auto"/>
        <w:rPr>
          <w:rFonts w:ascii="Century Gothic" w:eastAsia="Comfortaa" w:hAnsi="Century Gothic" w:cs="Comfortaa"/>
          <w:i/>
          <w:color w:val="000000"/>
          <w:sz w:val="24"/>
          <w:szCs w:val="24"/>
        </w:rPr>
      </w:pPr>
      <w:r w:rsidRPr="00E21119">
        <w:rPr>
          <w:rFonts w:ascii="Century Gothic" w:eastAsia="Comfortaa" w:hAnsi="Century Gothic" w:cs="Comfortaa"/>
          <w:color w:val="000000"/>
          <w:sz w:val="24"/>
          <w:szCs w:val="24"/>
        </w:rPr>
        <w:t>Withdrawal from course without explanation</w:t>
      </w:r>
    </w:p>
    <w:p w14:paraId="153DEC86" w14:textId="77777777" w:rsidR="00254F3C" w:rsidRPr="00E21119" w:rsidRDefault="00254F3C">
      <w:pPr>
        <w:spacing w:after="0" w:line="240" w:lineRule="auto"/>
        <w:rPr>
          <w:rFonts w:ascii="Century Gothic" w:eastAsia="Comfortaa" w:hAnsi="Century Gothic" w:cs="Comfortaa"/>
          <w:sz w:val="24"/>
          <w:szCs w:val="24"/>
        </w:rPr>
      </w:pPr>
    </w:p>
    <w:p w14:paraId="03A7A008" w14:textId="77777777" w:rsidR="00254F3C" w:rsidRPr="00E21119" w:rsidRDefault="00E21119" w:rsidP="00FC17E9">
      <w:pPr>
        <w:pStyle w:val="Heading2"/>
        <w:rPr>
          <w:sz w:val="24"/>
          <w:szCs w:val="24"/>
        </w:rPr>
      </w:pPr>
      <w:r w:rsidRPr="00E21119">
        <w:t>EVENT</w:t>
      </w:r>
    </w:p>
    <w:p w14:paraId="50B31418" w14:textId="77777777" w:rsidR="00254F3C" w:rsidRDefault="00E21119">
      <w:pPr>
        <w:spacing w:after="200" w:line="240" w:lineRule="auto"/>
        <w:rPr>
          <w:rFonts w:ascii="Century Gothic" w:eastAsia="Comfortaa" w:hAnsi="Century Gothic" w:cs="Comfortaa"/>
          <w:color w:val="000000"/>
          <w:sz w:val="24"/>
          <w:szCs w:val="24"/>
        </w:rPr>
      </w:pPr>
      <w:r w:rsidRPr="00E21119">
        <w:rPr>
          <w:rFonts w:ascii="Century Gothic" w:eastAsia="Comfortaa" w:hAnsi="Century Gothic" w:cs="Comfortaa"/>
          <w:color w:val="000000"/>
          <w:sz w:val="24"/>
          <w:szCs w:val="24"/>
        </w:rPr>
        <w:t xml:space="preserve">Ravi sits alone at lunch time and never appears to have any food.  In class he rarely speaks and sits at the back of the class. Ravi missed the entire week 2. Ravi’s teacher notices that Ravi cannot read or write English well enough to participate in class when he is attending. Recently Ravi called a prospective host employer for work experience.  Ravi struggled to articulate the intent of </w:t>
      </w:r>
      <w:r w:rsidRPr="00E21119">
        <w:rPr>
          <w:rFonts w:ascii="Century Gothic" w:eastAsia="Comfortaa" w:hAnsi="Century Gothic" w:cs="Comfortaa"/>
          <w:color w:val="000000"/>
          <w:sz w:val="24"/>
          <w:szCs w:val="24"/>
        </w:rPr>
        <w:lastRenderedPageBreak/>
        <w:t>the call and the prospective employer ended up cutting him off; telling Ravi that he needs to learn how to speak properly if he wants to work as a Carpenter. .  This employer then phoned the trade teacher and voiced his concerns regarding hosting someone with limited English. When the teacher returned to class, he saw Ravi had packed up and was leaving for the day. The teacher felt extremely concerned. </w:t>
      </w:r>
    </w:p>
    <w:p w14:paraId="0116B79C" w14:textId="77777777" w:rsidR="00FC17E9" w:rsidRPr="00E21119" w:rsidRDefault="00FC17E9">
      <w:pPr>
        <w:spacing w:after="200" w:line="240" w:lineRule="auto"/>
        <w:rPr>
          <w:rFonts w:ascii="Century Gothic" w:eastAsia="Comfortaa" w:hAnsi="Century Gothic" w:cs="Comfortaa"/>
          <w:sz w:val="24"/>
          <w:szCs w:val="24"/>
        </w:rPr>
      </w:pPr>
    </w:p>
    <w:p w14:paraId="5F8E9BCF" w14:textId="77777777" w:rsidR="00E21119" w:rsidRPr="00FA6A35" w:rsidRDefault="00E21119" w:rsidP="00E21119">
      <w:pPr>
        <w:spacing w:after="200" w:line="240" w:lineRule="auto"/>
        <w:rPr>
          <w:rFonts w:ascii="Century Gothic" w:eastAsia="Times New Roman" w:hAnsi="Century Gothic" w:cs="Times New Roman"/>
          <w:sz w:val="24"/>
          <w:szCs w:val="24"/>
        </w:rPr>
      </w:pPr>
      <w:bookmarkStart w:id="0" w:name="_heading=h.gjdgxs" w:colFirst="0" w:colLast="0"/>
      <w:bookmarkEnd w:id="0"/>
      <w:r w:rsidRPr="00FA6A35">
        <w:rPr>
          <w:rFonts w:ascii="Century Gothic" w:eastAsia="Times New Roman" w:hAnsi="Century Gothic" w:cs="Arial"/>
          <w:b/>
          <w:bCs/>
          <w:color w:val="000000"/>
          <w:sz w:val="24"/>
          <w:szCs w:val="24"/>
        </w:rPr>
        <w:t>Discuss with your table and nominate 5 important priority strategies. </w:t>
      </w:r>
    </w:p>
    <w:tbl>
      <w:tblPr>
        <w:tblStyle w:val="TableGridLight"/>
        <w:tblW w:w="9101" w:type="dxa"/>
        <w:tblLayout w:type="fixed"/>
        <w:tblLook w:val="0420" w:firstRow="1" w:lastRow="0" w:firstColumn="0" w:lastColumn="0" w:noHBand="0" w:noVBand="1"/>
      </w:tblPr>
      <w:tblGrid>
        <w:gridCol w:w="9101"/>
      </w:tblGrid>
      <w:tr w:rsidR="00E21119" w:rsidRPr="00FA6A35" w14:paraId="7447F2B1" w14:textId="77777777" w:rsidTr="00184235">
        <w:tc>
          <w:tcPr>
            <w:tcW w:w="9101" w:type="dxa"/>
          </w:tcPr>
          <w:p w14:paraId="7CFC409E"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b/>
                <w:color w:val="000000"/>
                <w:sz w:val="24"/>
                <w:szCs w:val="24"/>
              </w:rPr>
              <w:t>Inclusive Educator Strategies</w:t>
            </w:r>
          </w:p>
        </w:tc>
      </w:tr>
      <w:tr w:rsidR="00E21119" w:rsidRPr="00FA6A35" w14:paraId="4F55CD4C" w14:textId="77777777" w:rsidTr="00184235">
        <w:tc>
          <w:tcPr>
            <w:tcW w:w="9101" w:type="dxa"/>
          </w:tcPr>
          <w:p w14:paraId="073675E7"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ave patience with student’s decision-making process; reframe or redirect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topic</w:t>
            </w:r>
          </w:p>
        </w:tc>
      </w:tr>
      <w:tr w:rsidR="00E21119" w:rsidRPr="00FA6A35" w14:paraId="24322E9D" w14:textId="77777777" w:rsidTr="00184235">
        <w:tc>
          <w:tcPr>
            <w:tcW w:w="9101" w:type="dxa"/>
          </w:tcPr>
          <w:p w14:paraId="29B1C729"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Set realistic achievable tasks and outcomes </w:t>
            </w:r>
          </w:p>
        </w:tc>
      </w:tr>
      <w:tr w:rsidR="00E21119" w:rsidRPr="00FA6A35" w14:paraId="21728111" w14:textId="77777777" w:rsidTr="00184235">
        <w:tc>
          <w:tcPr>
            <w:tcW w:w="9101" w:type="dxa"/>
          </w:tcPr>
          <w:p w14:paraId="3432F1C9" w14:textId="77777777" w:rsidR="00E21119" w:rsidRPr="00FA6A35" w:rsidRDefault="00E21119" w:rsidP="005E6A6C">
            <w:pPr>
              <w:spacing w:before="120" w:after="120"/>
              <w:rPr>
                <w:rFonts w:ascii="Century Gothic" w:eastAsia="Comfortaa" w:hAnsi="Century Gothic" w:cs="Comfortaa"/>
                <w:color w:val="000000"/>
                <w:sz w:val="24"/>
                <w:szCs w:val="24"/>
              </w:rPr>
            </w:pPr>
            <w:r w:rsidRPr="00FA6A35">
              <w:rPr>
                <w:rFonts w:ascii="Century Gothic" w:eastAsia="Comfortaa" w:hAnsi="Century Gothic" w:cs="Comfortaa"/>
                <w:color w:val="000000"/>
                <w:sz w:val="24"/>
                <w:szCs w:val="24"/>
              </w:rPr>
              <w:t xml:space="preserve">Provide extra time to complete learning activities where appropriate </w:t>
            </w:r>
          </w:p>
        </w:tc>
      </w:tr>
      <w:tr w:rsidR="00E21119" w:rsidRPr="00FA6A35" w14:paraId="3F1C999B" w14:textId="77777777" w:rsidTr="00184235">
        <w:tc>
          <w:tcPr>
            <w:tcW w:w="9101" w:type="dxa"/>
          </w:tcPr>
          <w:p w14:paraId="40CE22DF"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Help with study and organisational skills and learning to learn strategies</w:t>
            </w:r>
          </w:p>
        </w:tc>
      </w:tr>
      <w:tr w:rsidR="00E21119" w:rsidRPr="00FA6A35" w14:paraId="23F943B2" w14:textId="77777777" w:rsidTr="00184235">
        <w:tc>
          <w:tcPr>
            <w:tcW w:w="9101" w:type="dxa"/>
          </w:tcPr>
          <w:p w14:paraId="473DABEB"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Ensure opportunities to revise what was covered in the previous class</w:t>
            </w:r>
          </w:p>
        </w:tc>
      </w:tr>
      <w:tr w:rsidR="00E21119" w:rsidRPr="00FA6A35" w14:paraId="12E0D0D9" w14:textId="77777777" w:rsidTr="00184235">
        <w:tc>
          <w:tcPr>
            <w:tcW w:w="9101" w:type="dxa"/>
          </w:tcPr>
          <w:p w14:paraId="2CA6B7AA"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Provide different types of learning activities in a session that show early success</w:t>
            </w:r>
          </w:p>
        </w:tc>
      </w:tr>
      <w:tr w:rsidR="00E21119" w:rsidRPr="00FA6A35" w14:paraId="2E4520B9" w14:textId="77777777" w:rsidTr="00184235">
        <w:tc>
          <w:tcPr>
            <w:tcW w:w="9101" w:type="dxa"/>
          </w:tcPr>
          <w:p w14:paraId="55B8D160"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Allow for frequent rest breaks – if needed</w:t>
            </w:r>
          </w:p>
        </w:tc>
      </w:tr>
      <w:tr w:rsidR="00E21119" w:rsidRPr="00FA6A35" w14:paraId="3B75C5AE" w14:textId="77777777" w:rsidTr="00184235">
        <w:tc>
          <w:tcPr>
            <w:tcW w:w="9101" w:type="dxa"/>
          </w:tcPr>
          <w:p w14:paraId="2D0532AC"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inimise distractions in learning setting</w:t>
            </w:r>
          </w:p>
        </w:tc>
      </w:tr>
      <w:tr w:rsidR="00E21119" w:rsidRPr="00FA6A35" w14:paraId="598F09D2" w14:textId="77777777" w:rsidTr="00184235">
        <w:tc>
          <w:tcPr>
            <w:tcW w:w="9101" w:type="dxa"/>
          </w:tcPr>
          <w:p w14:paraId="302D6BD8" w14:textId="77777777" w:rsidR="00E21119" w:rsidRPr="00FA6A35" w:rsidRDefault="00E21119"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Prepare</w:t>
            </w:r>
            <w:r w:rsidRPr="00FA6A35">
              <w:rPr>
                <w:rFonts w:ascii="Century Gothic" w:eastAsia="Comfortaa" w:hAnsi="Century Gothic" w:cs="Comfortaa"/>
                <w:color w:val="000000"/>
                <w:sz w:val="24"/>
                <w:szCs w:val="24"/>
              </w:rPr>
              <w:t xml:space="preserve"> a quiet space </w:t>
            </w:r>
            <w:r>
              <w:rPr>
                <w:rFonts w:ascii="Century Gothic" w:eastAsia="Comfortaa" w:hAnsi="Century Gothic" w:cs="Comfortaa"/>
                <w:color w:val="000000"/>
                <w:sz w:val="24"/>
                <w:szCs w:val="24"/>
              </w:rPr>
              <w:t>for students t</w:t>
            </w:r>
            <w:r w:rsidRPr="00FA6A35">
              <w:rPr>
                <w:rFonts w:ascii="Century Gothic" w:eastAsia="Comfortaa" w:hAnsi="Century Gothic" w:cs="Comfortaa"/>
                <w:color w:val="000000"/>
                <w:sz w:val="24"/>
                <w:szCs w:val="24"/>
              </w:rPr>
              <w:t>o w</w:t>
            </w:r>
            <w:r>
              <w:rPr>
                <w:rFonts w:ascii="Century Gothic" w:eastAsia="Comfortaa" w:hAnsi="Century Gothic" w:cs="Comfortaa"/>
                <w:color w:val="000000"/>
                <w:sz w:val="24"/>
                <w:szCs w:val="24"/>
              </w:rPr>
              <w:t>ork if necessary</w:t>
            </w:r>
          </w:p>
        </w:tc>
      </w:tr>
      <w:tr w:rsidR="00E21119" w:rsidRPr="00FA6A35" w14:paraId="30D1B895" w14:textId="77777777" w:rsidTr="00184235">
        <w:tc>
          <w:tcPr>
            <w:tcW w:w="9101" w:type="dxa"/>
          </w:tcPr>
          <w:p w14:paraId="5F789AA6"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Simplify task instructions - one task at a time- smaller steps</w:t>
            </w:r>
          </w:p>
        </w:tc>
      </w:tr>
      <w:tr w:rsidR="00E21119" w:rsidRPr="00FA6A35" w14:paraId="20CFB0C7" w14:textId="77777777" w:rsidTr="00184235">
        <w:tc>
          <w:tcPr>
            <w:tcW w:w="9101" w:type="dxa"/>
          </w:tcPr>
          <w:p w14:paraId="78A303A4"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elp with identifying key information; class discussion and scaffolding the learning </w:t>
            </w:r>
          </w:p>
        </w:tc>
      </w:tr>
      <w:tr w:rsidR="00E21119" w:rsidRPr="00FA6A35" w14:paraId="33334308" w14:textId="77777777" w:rsidTr="00184235">
        <w:tc>
          <w:tcPr>
            <w:tcW w:w="9101" w:type="dxa"/>
          </w:tcPr>
          <w:p w14:paraId="5ABD820E"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Empathise where a student is experiencing difficulties and challenges</w:t>
            </w:r>
          </w:p>
        </w:tc>
      </w:tr>
      <w:tr w:rsidR="00E21119" w:rsidRPr="00FA6A35" w14:paraId="0A24D1B5" w14:textId="77777777" w:rsidTr="00184235">
        <w:tc>
          <w:tcPr>
            <w:tcW w:w="9101" w:type="dxa"/>
          </w:tcPr>
          <w:p w14:paraId="509F4B9E" w14:textId="77777777" w:rsidR="00E21119" w:rsidRPr="00FA6A35" w:rsidRDefault="00E21119"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 xml:space="preserve">Use a </w:t>
            </w:r>
            <w:r w:rsidRPr="00FA6A35">
              <w:rPr>
                <w:rFonts w:ascii="Century Gothic" w:eastAsia="Comfortaa" w:hAnsi="Century Gothic" w:cs="Comfortaa"/>
                <w:color w:val="000000"/>
                <w:sz w:val="24"/>
                <w:szCs w:val="24"/>
              </w:rPr>
              <w:t xml:space="preserve">consistent </w:t>
            </w:r>
            <w:r>
              <w:rPr>
                <w:rFonts w:ascii="Century Gothic" w:eastAsia="Comfortaa" w:hAnsi="Century Gothic" w:cs="Comfortaa"/>
                <w:color w:val="000000"/>
                <w:sz w:val="24"/>
                <w:szCs w:val="24"/>
              </w:rPr>
              <w:t>teaching</w:t>
            </w:r>
            <w:r w:rsidRPr="00FA6A35">
              <w:rPr>
                <w:rFonts w:ascii="Century Gothic" w:eastAsia="Comfortaa" w:hAnsi="Century Gothic" w:cs="Comfortaa"/>
                <w:color w:val="000000"/>
                <w:sz w:val="24"/>
                <w:szCs w:val="24"/>
              </w:rPr>
              <w:t xml:space="preserve"> approach and keep variations to a minimum</w:t>
            </w:r>
          </w:p>
        </w:tc>
      </w:tr>
      <w:tr w:rsidR="00E21119" w:rsidRPr="00FA6A35" w14:paraId="73A78509" w14:textId="77777777" w:rsidTr="00184235">
        <w:tc>
          <w:tcPr>
            <w:tcW w:w="9101" w:type="dxa"/>
          </w:tcPr>
          <w:p w14:paraId="418DB00C"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Make clear to all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upfront that you are available for any issues and concerns</w:t>
            </w:r>
          </w:p>
        </w:tc>
      </w:tr>
      <w:tr w:rsidR="00E21119" w:rsidRPr="00FA6A35" w14:paraId="485D6908" w14:textId="77777777" w:rsidTr="00184235">
        <w:tc>
          <w:tcPr>
            <w:tcW w:w="9101" w:type="dxa"/>
          </w:tcPr>
          <w:p w14:paraId="7CA7B1D0"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Provide opportunities for interaction in pairs or small groups rather than just the whole class </w:t>
            </w:r>
          </w:p>
        </w:tc>
      </w:tr>
      <w:tr w:rsidR="00E21119" w:rsidRPr="00FA6A35" w14:paraId="21DD1599" w14:textId="77777777" w:rsidTr="00184235">
        <w:tc>
          <w:tcPr>
            <w:tcW w:w="9101" w:type="dxa"/>
          </w:tcPr>
          <w:p w14:paraId="4293241C"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Give oral feedback in a positive manner supported by written feedback on assignments</w:t>
            </w:r>
            <w:r>
              <w:rPr>
                <w:rFonts w:ascii="Century Gothic" w:eastAsia="Comfortaa" w:hAnsi="Century Gothic" w:cs="Comfortaa"/>
                <w:color w:val="000000"/>
                <w:sz w:val="24"/>
                <w:szCs w:val="24"/>
              </w:rPr>
              <w:t>/</w:t>
            </w:r>
            <w:r w:rsidRPr="00FA6A35">
              <w:rPr>
                <w:rFonts w:ascii="Century Gothic" w:eastAsia="Comfortaa" w:hAnsi="Century Gothic" w:cs="Comfortaa"/>
                <w:color w:val="000000"/>
                <w:sz w:val="24"/>
                <w:szCs w:val="24"/>
              </w:rPr>
              <w:t>assessments</w:t>
            </w:r>
          </w:p>
        </w:tc>
      </w:tr>
      <w:tr w:rsidR="00E21119" w:rsidRPr="00FA6A35" w14:paraId="3E16676D" w14:textId="77777777" w:rsidTr="00184235">
        <w:tc>
          <w:tcPr>
            <w:tcW w:w="9101" w:type="dxa"/>
          </w:tcPr>
          <w:p w14:paraId="399256BD"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lastRenderedPageBreak/>
              <w:t xml:space="preserve">Acknowledge and understand that behaviour is often related to our well-being and mental health </w:t>
            </w:r>
          </w:p>
        </w:tc>
      </w:tr>
      <w:tr w:rsidR="00E21119" w:rsidRPr="00FA6A35" w14:paraId="6E47B5DB" w14:textId="77777777" w:rsidTr="00184235">
        <w:tc>
          <w:tcPr>
            <w:tcW w:w="9101" w:type="dxa"/>
          </w:tcPr>
          <w:p w14:paraId="7C8AA779"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lways be ready to encourag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to participate even where it may be challenging</w:t>
            </w:r>
          </w:p>
        </w:tc>
      </w:tr>
      <w:tr w:rsidR="00E21119" w:rsidRPr="00FA6A35" w14:paraId="55B84325" w14:textId="77777777" w:rsidTr="00184235">
        <w:tc>
          <w:tcPr>
            <w:tcW w:w="9101" w:type="dxa"/>
          </w:tcPr>
          <w:p w14:paraId="501877C9"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Work to include all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in all activities </w:t>
            </w:r>
          </w:p>
        </w:tc>
      </w:tr>
      <w:tr w:rsidR="00E21119" w:rsidRPr="00FA6A35" w14:paraId="7EFF124D" w14:textId="77777777" w:rsidTr="00184235">
        <w:tc>
          <w:tcPr>
            <w:tcW w:w="9101" w:type="dxa"/>
          </w:tcPr>
          <w:p w14:paraId="18F4B637"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cknowledge frustration and try to understand/empathise with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cause</w:t>
            </w:r>
          </w:p>
        </w:tc>
      </w:tr>
      <w:tr w:rsidR="00E21119" w:rsidRPr="00FA6A35" w14:paraId="4BFED897" w14:textId="77777777" w:rsidTr="00184235">
        <w:tc>
          <w:tcPr>
            <w:tcW w:w="9101" w:type="dxa"/>
          </w:tcPr>
          <w:p w14:paraId="1A6E0844"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Be calm, patient and empathise with how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feeling </w:t>
            </w:r>
          </w:p>
          <w:p w14:paraId="0A3FC896"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I can see that you are upset. Is there something I can do?’</w:t>
            </w:r>
          </w:p>
        </w:tc>
      </w:tr>
      <w:tr w:rsidR="00E21119" w:rsidRPr="00FA6A35" w14:paraId="348B1EC4" w14:textId="77777777" w:rsidTr="00184235">
        <w:tc>
          <w:tcPr>
            <w:tcW w:w="9101" w:type="dxa"/>
          </w:tcPr>
          <w:p w14:paraId="0AC7F83E"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Be ready and flexible to accommodate a student needing  a break, coffee or a walk to calm down</w:t>
            </w:r>
          </w:p>
        </w:tc>
      </w:tr>
      <w:tr w:rsidR="00E21119" w:rsidRPr="00FA6A35" w14:paraId="16753816" w14:textId="77777777" w:rsidTr="00184235">
        <w:tc>
          <w:tcPr>
            <w:tcW w:w="9101" w:type="dxa"/>
          </w:tcPr>
          <w:p w14:paraId="5828208A"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cknowledg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diversity and perspectives </w:t>
            </w:r>
          </w:p>
        </w:tc>
      </w:tr>
      <w:tr w:rsidR="00E21119" w:rsidRPr="00FA6A35" w14:paraId="433DB2DF" w14:textId="77777777" w:rsidTr="00184235">
        <w:tc>
          <w:tcPr>
            <w:tcW w:w="9101" w:type="dxa"/>
          </w:tcPr>
          <w:p w14:paraId="29F55153" w14:textId="77777777" w:rsidR="00E21119" w:rsidRPr="00FA6A35" w:rsidRDefault="00E21119"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Show genuine interest</w:t>
            </w:r>
            <w:r w:rsidRPr="00FA6A35">
              <w:rPr>
                <w:rFonts w:ascii="Century Gothic" w:eastAsia="Comfortaa" w:hAnsi="Century Gothic" w:cs="Comfortaa"/>
                <w:color w:val="000000"/>
                <w:sz w:val="24"/>
                <w:szCs w:val="24"/>
              </w:rPr>
              <w:t xml:space="preserve"> in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well-being: </w:t>
            </w:r>
            <w:r>
              <w:rPr>
                <w:rFonts w:ascii="Century Gothic" w:eastAsia="Comfortaa" w:hAnsi="Century Gothic" w:cs="Comfortaa"/>
                <w:color w:val="000000"/>
                <w:sz w:val="24"/>
                <w:szCs w:val="24"/>
              </w:rPr>
              <w:t>seek</w:t>
            </w:r>
            <w:r w:rsidRPr="00FA6A35">
              <w:rPr>
                <w:rFonts w:ascii="Century Gothic" w:eastAsia="Comfortaa" w:hAnsi="Century Gothic" w:cs="Comfortaa"/>
                <w:color w:val="000000"/>
                <w:sz w:val="24"/>
                <w:szCs w:val="24"/>
              </w:rPr>
              <w:t xml:space="preserve"> common interest </w:t>
            </w:r>
            <w:r>
              <w:rPr>
                <w:rFonts w:ascii="Century Gothic" w:eastAsia="Comfortaa" w:hAnsi="Century Gothic" w:cs="Comfortaa"/>
                <w:color w:val="000000"/>
                <w:sz w:val="24"/>
                <w:szCs w:val="24"/>
              </w:rPr>
              <w:t xml:space="preserve">to connect </w:t>
            </w:r>
            <w:r w:rsidRPr="00FA6A35">
              <w:rPr>
                <w:rFonts w:ascii="Century Gothic" w:eastAsia="Comfortaa" w:hAnsi="Century Gothic" w:cs="Comfortaa"/>
                <w:color w:val="000000"/>
                <w:sz w:val="24"/>
                <w:szCs w:val="24"/>
              </w:rPr>
              <w:t xml:space="preserve">with the </w:t>
            </w:r>
            <w:r>
              <w:rPr>
                <w:rFonts w:ascii="Century Gothic" w:eastAsia="Comfortaa" w:hAnsi="Century Gothic" w:cs="Comfortaa"/>
                <w:color w:val="000000"/>
                <w:sz w:val="24"/>
                <w:szCs w:val="24"/>
              </w:rPr>
              <w:t>student</w:t>
            </w:r>
          </w:p>
        </w:tc>
      </w:tr>
      <w:tr w:rsidR="00E21119" w:rsidRPr="00FA6A35" w14:paraId="7DC40050" w14:textId="77777777" w:rsidTr="00184235">
        <w:tc>
          <w:tcPr>
            <w:tcW w:w="9101" w:type="dxa"/>
          </w:tcPr>
          <w:p w14:paraId="3103E70F"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Understand that disinterest in classroom activities is not necessarily a criticism of your teaching</w:t>
            </w:r>
          </w:p>
        </w:tc>
      </w:tr>
      <w:tr w:rsidR="00E21119" w:rsidRPr="00FA6A35" w14:paraId="1C88A0D9" w14:textId="77777777" w:rsidTr="00184235">
        <w:tc>
          <w:tcPr>
            <w:tcW w:w="9101" w:type="dxa"/>
          </w:tcPr>
          <w:p w14:paraId="634D0368"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Ensure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has a reliable and effective system to communicate with you and if necessary, set aside a time each week to meet </w:t>
            </w:r>
          </w:p>
        </w:tc>
      </w:tr>
      <w:tr w:rsidR="00E21119" w:rsidRPr="00FA6A35" w14:paraId="584F6872" w14:textId="77777777" w:rsidTr="00184235">
        <w:tc>
          <w:tcPr>
            <w:tcW w:w="9101" w:type="dxa"/>
          </w:tcPr>
          <w:p w14:paraId="408F662B"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ave a structured daily or weekly timetable and prepar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adequately for changes to schedules </w:t>
            </w:r>
          </w:p>
        </w:tc>
      </w:tr>
      <w:tr w:rsidR="00E21119" w:rsidRPr="00FA6A35" w14:paraId="753AA2A7" w14:textId="77777777" w:rsidTr="00184235">
        <w:tc>
          <w:tcPr>
            <w:tcW w:w="9101" w:type="dxa"/>
          </w:tcPr>
          <w:p w14:paraId="7966BBAC"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Plan for consistent strategies to deal with inappropriate behaviour, accepting that behaviour may relate to a communication need </w:t>
            </w:r>
          </w:p>
        </w:tc>
      </w:tr>
      <w:tr w:rsidR="00E21119" w:rsidRPr="00FA6A35" w14:paraId="4D85F3C7" w14:textId="77777777" w:rsidTr="00184235">
        <w:tc>
          <w:tcPr>
            <w:tcW w:w="9101" w:type="dxa"/>
          </w:tcPr>
          <w:p w14:paraId="657ED388"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Focus on positive behaviour and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strengths</w:t>
            </w:r>
          </w:p>
        </w:tc>
      </w:tr>
      <w:tr w:rsidR="00E21119" w:rsidRPr="00FA6A35" w14:paraId="60597DC1" w14:textId="77777777" w:rsidTr="00184235">
        <w:tc>
          <w:tcPr>
            <w:tcW w:w="9101" w:type="dxa"/>
          </w:tcPr>
          <w:p w14:paraId="26E5FE4C"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Use and support a study mate system in class</w:t>
            </w:r>
          </w:p>
        </w:tc>
      </w:tr>
      <w:tr w:rsidR="00E21119" w:rsidRPr="00FA6A35" w14:paraId="270E397A" w14:textId="77777777" w:rsidTr="00184235">
        <w:tc>
          <w:tcPr>
            <w:tcW w:w="9101" w:type="dxa"/>
          </w:tcPr>
          <w:p w14:paraId="643A2E47"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Negotiate with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an option to take work home if needed</w:t>
            </w:r>
          </w:p>
        </w:tc>
      </w:tr>
      <w:tr w:rsidR="00E21119" w:rsidRPr="00FA6A35" w14:paraId="456BF48A" w14:textId="77777777" w:rsidTr="00184235">
        <w:tc>
          <w:tcPr>
            <w:tcW w:w="9101" w:type="dxa"/>
          </w:tcPr>
          <w:p w14:paraId="67BFD56F"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Identify and discuss alternative formats with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prior to assessment: e.g. oral or practical demonstrations of competency </w:t>
            </w:r>
          </w:p>
        </w:tc>
      </w:tr>
      <w:tr w:rsidR="00E21119" w:rsidRPr="00FA6A35" w14:paraId="33F442BD" w14:textId="77777777" w:rsidTr="00184235">
        <w:tc>
          <w:tcPr>
            <w:tcW w:w="9101" w:type="dxa"/>
          </w:tcPr>
          <w:p w14:paraId="59913D94"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Set realistic achievable goals and outcomes. Provide extra time to complete learning activities and reduce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number of activities if appropriate</w:t>
            </w:r>
          </w:p>
        </w:tc>
      </w:tr>
      <w:tr w:rsidR="00E21119" w:rsidRPr="00FA6A35" w14:paraId="71A63F1C" w14:textId="77777777" w:rsidTr="00184235">
        <w:tc>
          <w:tcPr>
            <w:tcW w:w="9101" w:type="dxa"/>
          </w:tcPr>
          <w:p w14:paraId="3CB11CAF" w14:textId="77777777" w:rsidR="00E21119" w:rsidRPr="00FA6A35" w:rsidRDefault="00E21119"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C</w:t>
            </w:r>
            <w:r w:rsidRPr="00FA6A35">
              <w:rPr>
                <w:rFonts w:ascii="Century Gothic" w:eastAsia="Comfortaa" w:hAnsi="Century Gothic" w:cs="Comfortaa"/>
                <w:color w:val="000000"/>
                <w:sz w:val="24"/>
                <w:szCs w:val="24"/>
              </w:rPr>
              <w:t xml:space="preserve">ontact Student/Equity services immediately If concerned about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general wellbeing</w:t>
            </w:r>
          </w:p>
        </w:tc>
      </w:tr>
      <w:tr w:rsidR="00E21119" w:rsidRPr="00FA6A35" w14:paraId="7729F1AF" w14:textId="77777777" w:rsidTr="00184235">
        <w:tc>
          <w:tcPr>
            <w:tcW w:w="9101" w:type="dxa"/>
          </w:tcPr>
          <w:p w14:paraId="11D017B3"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lastRenderedPageBreak/>
              <w:t xml:space="preserve">Explore supported pathways (internal and external) for </w:t>
            </w:r>
            <w:r>
              <w:rPr>
                <w:rFonts w:ascii="Century Gothic" w:eastAsia="Comfortaa" w:hAnsi="Century Gothic" w:cs="Comfortaa"/>
                <w:color w:val="000000"/>
                <w:sz w:val="24"/>
                <w:szCs w:val="24"/>
              </w:rPr>
              <w:t>a student</w:t>
            </w:r>
            <w:r w:rsidRPr="00FA6A35">
              <w:rPr>
                <w:rFonts w:ascii="Century Gothic" w:eastAsia="Comfortaa" w:hAnsi="Century Gothic" w:cs="Comfortaa"/>
                <w:color w:val="000000"/>
                <w:sz w:val="24"/>
                <w:szCs w:val="24"/>
              </w:rPr>
              <w:t xml:space="preserve"> to build language skills</w:t>
            </w:r>
          </w:p>
        </w:tc>
      </w:tr>
      <w:tr w:rsidR="00E21119" w:rsidRPr="00FA6A35" w14:paraId="20DB30B2" w14:textId="77777777" w:rsidTr="00184235">
        <w:tc>
          <w:tcPr>
            <w:tcW w:w="9101" w:type="dxa"/>
          </w:tcPr>
          <w:p w14:paraId="1F29C79A"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Facilitate ongoing enrolments with the capacity for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to re-enrol next semester if work not completed</w:t>
            </w:r>
          </w:p>
        </w:tc>
      </w:tr>
      <w:tr w:rsidR="00E21119" w:rsidRPr="00FA6A35" w14:paraId="4022DB80" w14:textId="77777777" w:rsidTr="00184235">
        <w:tc>
          <w:tcPr>
            <w:tcW w:w="9101" w:type="dxa"/>
          </w:tcPr>
          <w:p w14:paraId="13E7D6A9"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ake expectations clear about all aspects of training including standards of work and assessment requirements</w:t>
            </w:r>
          </w:p>
        </w:tc>
      </w:tr>
      <w:tr w:rsidR="00E21119" w:rsidRPr="00FA6A35" w14:paraId="30EBADF2" w14:textId="77777777" w:rsidTr="00184235">
        <w:tc>
          <w:tcPr>
            <w:tcW w:w="9101" w:type="dxa"/>
          </w:tcPr>
          <w:p w14:paraId="144B89A1"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Provide lesson notes prior to training delivery (electronic and/or hard copy) to help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prepare</w:t>
            </w:r>
          </w:p>
        </w:tc>
      </w:tr>
      <w:tr w:rsidR="00E21119" w:rsidRPr="00FA6A35" w14:paraId="3F0AD332" w14:textId="77777777" w:rsidTr="00184235">
        <w:tc>
          <w:tcPr>
            <w:tcW w:w="9101" w:type="dxa"/>
          </w:tcPr>
          <w:p w14:paraId="5C7CE931"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Provide</w:t>
            </w:r>
            <w:r>
              <w:rPr>
                <w:rFonts w:ascii="Century Gothic" w:eastAsia="Comfortaa" w:hAnsi="Century Gothic" w:cs="Comfortaa"/>
                <w:color w:val="000000"/>
                <w:sz w:val="24"/>
                <w:szCs w:val="24"/>
              </w:rPr>
              <w:t xml:space="preserve"> </w:t>
            </w:r>
            <w:r w:rsidRPr="00FA6A35">
              <w:rPr>
                <w:rFonts w:ascii="Century Gothic" w:eastAsia="Comfortaa" w:hAnsi="Century Gothic" w:cs="Comfortaa"/>
                <w:color w:val="000000"/>
                <w:sz w:val="24"/>
                <w:szCs w:val="24"/>
              </w:rPr>
              <w:t xml:space="preserve">opportunity for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to withdraw from the group when necessary</w:t>
            </w:r>
          </w:p>
        </w:tc>
      </w:tr>
      <w:tr w:rsidR="00E21119" w:rsidRPr="00FA6A35" w14:paraId="5D8320AB" w14:textId="77777777" w:rsidTr="00184235">
        <w:tc>
          <w:tcPr>
            <w:tcW w:w="9101" w:type="dxa"/>
          </w:tcPr>
          <w:p w14:paraId="1D54E934"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odel positive behaviour, self-talk and problem solving</w:t>
            </w:r>
          </w:p>
        </w:tc>
      </w:tr>
      <w:tr w:rsidR="00E21119" w:rsidRPr="00FA6A35" w14:paraId="4A22D39D" w14:textId="77777777" w:rsidTr="00184235">
        <w:tc>
          <w:tcPr>
            <w:tcW w:w="9101" w:type="dxa"/>
          </w:tcPr>
          <w:p w14:paraId="0A89237B"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Make sure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not put on the spot by being targeted to do things they feel uncomfortable doing</w:t>
            </w:r>
          </w:p>
        </w:tc>
      </w:tr>
      <w:tr w:rsidR="00E21119" w:rsidRPr="00FA6A35" w14:paraId="37C0B728" w14:textId="77777777" w:rsidTr="00184235">
        <w:tc>
          <w:tcPr>
            <w:tcW w:w="9101" w:type="dxa"/>
          </w:tcPr>
          <w:p w14:paraId="351D1523"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Review progress, goals and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expectations periodically </w:t>
            </w:r>
          </w:p>
        </w:tc>
      </w:tr>
      <w:tr w:rsidR="00E21119" w:rsidRPr="00FA6A35" w14:paraId="5348D6DD" w14:textId="77777777" w:rsidTr="00184235">
        <w:tc>
          <w:tcPr>
            <w:tcW w:w="9101" w:type="dxa"/>
          </w:tcPr>
          <w:p w14:paraId="773F5265"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inimise any unnecessary requirements regarding oral presentations if the student feels uncomfortable</w:t>
            </w:r>
          </w:p>
        </w:tc>
      </w:tr>
      <w:tr w:rsidR="00E21119" w:rsidRPr="00FA6A35" w14:paraId="23FBE1B1" w14:textId="77777777" w:rsidTr="00184235">
        <w:tc>
          <w:tcPr>
            <w:tcW w:w="9101" w:type="dxa"/>
          </w:tcPr>
          <w:p w14:paraId="2C67C4F6"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rrange to show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around the campus/facilities if they missed induction</w:t>
            </w:r>
          </w:p>
        </w:tc>
      </w:tr>
      <w:tr w:rsidR="00E21119" w:rsidRPr="00FA6A35" w14:paraId="63E2D25F" w14:textId="77777777" w:rsidTr="00184235">
        <w:tc>
          <w:tcPr>
            <w:tcW w:w="9101" w:type="dxa"/>
          </w:tcPr>
          <w:p w14:paraId="110E125A"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Respect a student’s need to work on their own</w:t>
            </w:r>
          </w:p>
        </w:tc>
      </w:tr>
      <w:tr w:rsidR="00E21119" w:rsidRPr="00FA6A35" w14:paraId="0BF6D01C" w14:textId="77777777" w:rsidTr="00184235">
        <w:tc>
          <w:tcPr>
            <w:tcW w:w="9101" w:type="dxa"/>
          </w:tcPr>
          <w:p w14:paraId="0FAD71E3"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Understand that some may need to negotiate to arrive late so they can come in when everyone is settled and quietly settle themselves</w:t>
            </w:r>
          </w:p>
        </w:tc>
      </w:tr>
      <w:tr w:rsidR="00E21119" w:rsidRPr="00FA6A35" w14:paraId="3DC5BCCE" w14:textId="77777777" w:rsidTr="00184235">
        <w:tc>
          <w:tcPr>
            <w:tcW w:w="9101" w:type="dxa"/>
          </w:tcPr>
          <w:p w14:paraId="169A6FF5" w14:textId="77777777" w:rsidR="00E21119" w:rsidRPr="00FA6A35" w:rsidRDefault="00E21119"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Demonstrate flexibility and show respect</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if a</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need</w:t>
            </w:r>
            <w:r>
              <w:rPr>
                <w:rFonts w:ascii="Century Gothic" w:eastAsia="Comfortaa" w:hAnsi="Century Gothic" w:cs="Comfortaa"/>
                <w:color w:val="000000"/>
                <w:sz w:val="24"/>
                <w:szCs w:val="24"/>
              </w:rPr>
              <w:t>s</w:t>
            </w:r>
            <w:r w:rsidRPr="00FA6A35">
              <w:rPr>
                <w:rFonts w:ascii="Century Gothic" w:eastAsia="Comfortaa" w:hAnsi="Century Gothic" w:cs="Comfortaa"/>
                <w:color w:val="000000"/>
                <w:sz w:val="24"/>
                <w:szCs w:val="24"/>
              </w:rPr>
              <w:t xml:space="preserve"> to leave early (planned and unexpected)</w:t>
            </w:r>
          </w:p>
        </w:tc>
      </w:tr>
      <w:tr w:rsidR="00E21119" w:rsidRPr="00FA6A35" w14:paraId="3845686F" w14:textId="77777777" w:rsidTr="00184235">
        <w:tc>
          <w:tcPr>
            <w:tcW w:w="9101" w:type="dxa"/>
          </w:tcPr>
          <w:p w14:paraId="65E90A84"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Direct safe questions to group and don’t single out individuals</w:t>
            </w:r>
          </w:p>
        </w:tc>
      </w:tr>
      <w:tr w:rsidR="00E21119" w:rsidRPr="00FA6A35" w14:paraId="5738EACB" w14:textId="77777777" w:rsidTr="00184235">
        <w:tc>
          <w:tcPr>
            <w:tcW w:w="9101" w:type="dxa"/>
          </w:tcPr>
          <w:p w14:paraId="59C4352D" w14:textId="77777777" w:rsidR="00E21119" w:rsidRPr="00FA6A35" w:rsidRDefault="00E21119"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Reduce anxiety by giving prompt feedback</w:t>
            </w:r>
          </w:p>
        </w:tc>
      </w:tr>
      <w:tr w:rsidR="00E21119" w:rsidRPr="00FA6A35" w14:paraId="7F42B7DD" w14:textId="77777777" w:rsidTr="00184235">
        <w:tc>
          <w:tcPr>
            <w:tcW w:w="9101" w:type="dxa"/>
          </w:tcPr>
          <w:p w14:paraId="3D9459B8" w14:textId="77777777" w:rsidR="00E21119" w:rsidRPr="00FA6A35" w:rsidRDefault="00E21119"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M</w:t>
            </w:r>
            <w:r w:rsidRPr="00FA6A35">
              <w:rPr>
                <w:rFonts w:ascii="Century Gothic" w:eastAsia="Comfortaa" w:hAnsi="Century Gothic" w:cs="Comfortaa"/>
                <w:color w:val="000000"/>
                <w:sz w:val="24"/>
                <w:szCs w:val="24"/>
              </w:rPr>
              <w:t xml:space="preserve">aintain contact </w:t>
            </w:r>
            <w:r>
              <w:rPr>
                <w:rFonts w:ascii="Century Gothic" w:eastAsia="Comfortaa" w:hAnsi="Century Gothic" w:cs="Comfortaa"/>
                <w:color w:val="000000"/>
                <w:sz w:val="24"/>
                <w:szCs w:val="24"/>
              </w:rPr>
              <w:t>with</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w:t>
            </w:r>
            <w:r>
              <w:rPr>
                <w:rFonts w:ascii="Century Gothic" w:eastAsia="Comfortaa" w:hAnsi="Century Gothic" w:cs="Comfortaa"/>
                <w:color w:val="000000"/>
                <w:sz w:val="24"/>
                <w:szCs w:val="24"/>
              </w:rPr>
              <w:t>and be</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observant of any unexpected withdrawal from participation</w:t>
            </w:r>
          </w:p>
        </w:tc>
      </w:tr>
      <w:tr w:rsidR="00E21119" w:rsidRPr="00D724CE" w14:paraId="08C5A2AE" w14:textId="77777777" w:rsidTr="00184235">
        <w:tc>
          <w:tcPr>
            <w:tcW w:w="9101" w:type="dxa"/>
          </w:tcPr>
          <w:p w14:paraId="3D949930" w14:textId="77777777" w:rsidR="00E21119" w:rsidRPr="003A1590" w:rsidRDefault="00E21119" w:rsidP="005E6A6C">
            <w:pPr>
              <w:spacing w:before="120" w:after="120"/>
              <w:rPr>
                <w:rFonts w:ascii="Century Gothic" w:eastAsia="Comfortaa" w:hAnsi="Century Gothic" w:cs="Comfortaa"/>
                <w:color w:val="000000"/>
                <w:sz w:val="24"/>
                <w:szCs w:val="24"/>
              </w:rPr>
            </w:pPr>
            <w:r w:rsidRPr="00FA6A35">
              <w:rPr>
                <w:rFonts w:ascii="Century Gothic" w:eastAsia="Comfortaa" w:hAnsi="Century Gothic" w:cs="Comfortaa"/>
                <w:color w:val="000000"/>
                <w:sz w:val="24"/>
                <w:szCs w:val="24"/>
              </w:rPr>
              <w:t xml:space="preserve">Provide seating near the door and freedom to leave if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feeling panicky</w:t>
            </w:r>
          </w:p>
        </w:tc>
      </w:tr>
      <w:tr w:rsidR="00E21119" w:rsidRPr="00D724CE" w14:paraId="611A0C1F" w14:textId="77777777" w:rsidTr="00184235">
        <w:tc>
          <w:tcPr>
            <w:tcW w:w="9101" w:type="dxa"/>
          </w:tcPr>
          <w:p w14:paraId="20FE9154" w14:textId="77777777" w:rsidR="00E21119" w:rsidRPr="003A1590" w:rsidRDefault="00E21119" w:rsidP="005E6A6C">
            <w:pPr>
              <w:spacing w:before="120" w:after="120"/>
              <w:rPr>
                <w:rFonts w:ascii="Century Gothic" w:eastAsia="Comfortaa" w:hAnsi="Century Gothic" w:cs="Comfortaa"/>
                <w:color w:val="000000"/>
                <w:sz w:val="24"/>
                <w:szCs w:val="24"/>
              </w:rPr>
            </w:pPr>
            <w:r>
              <w:rPr>
                <w:rFonts w:ascii="Century Gothic" w:eastAsia="Comfortaa" w:hAnsi="Century Gothic" w:cs="Comfortaa"/>
                <w:color w:val="000000"/>
                <w:sz w:val="24"/>
                <w:szCs w:val="24"/>
              </w:rPr>
              <w:t>D</w:t>
            </w:r>
            <w:r w:rsidRPr="00FA6A35">
              <w:rPr>
                <w:rFonts w:ascii="Century Gothic" w:eastAsia="Comfortaa" w:hAnsi="Century Gothic" w:cs="Comfortaa"/>
                <w:color w:val="000000"/>
                <w:sz w:val="24"/>
                <w:szCs w:val="24"/>
              </w:rPr>
              <w:t xml:space="preserve">esign assessment tasks </w:t>
            </w:r>
            <w:r>
              <w:rPr>
                <w:rFonts w:ascii="Century Gothic" w:eastAsia="Comfortaa" w:hAnsi="Century Gothic" w:cs="Comfortaa"/>
                <w:color w:val="000000"/>
                <w:sz w:val="24"/>
                <w:szCs w:val="24"/>
              </w:rPr>
              <w:t xml:space="preserve">where possible </w:t>
            </w:r>
            <w:r w:rsidRPr="00FA6A35">
              <w:rPr>
                <w:rFonts w:ascii="Century Gothic" w:eastAsia="Comfortaa" w:hAnsi="Century Gothic" w:cs="Comfortaa"/>
                <w:color w:val="000000"/>
                <w:sz w:val="24"/>
                <w:szCs w:val="24"/>
              </w:rPr>
              <w:t xml:space="preserve">to allow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to have choice about how they will present their learning </w:t>
            </w:r>
          </w:p>
        </w:tc>
      </w:tr>
      <w:tr w:rsidR="00E21119" w:rsidRPr="00D724CE" w14:paraId="3726EF0A" w14:textId="77777777" w:rsidTr="00184235">
        <w:tc>
          <w:tcPr>
            <w:tcW w:w="9101" w:type="dxa"/>
          </w:tcPr>
          <w:p w14:paraId="3F4FDB7A" w14:textId="77777777" w:rsidR="00E21119" w:rsidRPr="003A1590" w:rsidRDefault="00E21119" w:rsidP="005E6A6C">
            <w:pPr>
              <w:spacing w:before="120" w:after="120"/>
              <w:rPr>
                <w:rFonts w:ascii="Century Gothic" w:eastAsia="Comfortaa" w:hAnsi="Century Gothic" w:cs="Comfortaa"/>
                <w:color w:val="000000"/>
                <w:sz w:val="24"/>
                <w:szCs w:val="24"/>
              </w:rPr>
            </w:pPr>
            <w:r w:rsidRPr="003A1590">
              <w:rPr>
                <w:rFonts w:ascii="Century Gothic" w:eastAsia="Comfortaa" w:hAnsi="Century Gothic" w:cs="Comfortaa"/>
                <w:color w:val="000000"/>
                <w:sz w:val="24"/>
                <w:szCs w:val="24"/>
              </w:rPr>
              <w:t>Other strategies:</w:t>
            </w:r>
          </w:p>
          <w:p w14:paraId="75A3A578" w14:textId="77777777" w:rsidR="00E21119" w:rsidRPr="003A1590" w:rsidRDefault="00E21119" w:rsidP="005E6A6C">
            <w:pPr>
              <w:spacing w:before="120" w:after="120"/>
              <w:rPr>
                <w:rFonts w:ascii="Century Gothic" w:eastAsia="Comfortaa" w:hAnsi="Century Gothic" w:cs="Comfortaa"/>
                <w:color w:val="000000"/>
                <w:sz w:val="24"/>
                <w:szCs w:val="24"/>
              </w:rPr>
            </w:pPr>
          </w:p>
          <w:p w14:paraId="220FD7BE" w14:textId="77777777" w:rsidR="00E21119" w:rsidRPr="003A1590" w:rsidRDefault="00E21119" w:rsidP="005E6A6C">
            <w:pPr>
              <w:spacing w:before="120" w:after="120"/>
              <w:rPr>
                <w:rFonts w:ascii="Century Gothic" w:eastAsia="Comfortaa" w:hAnsi="Century Gothic" w:cs="Comfortaa"/>
                <w:color w:val="000000"/>
                <w:sz w:val="24"/>
                <w:szCs w:val="24"/>
              </w:rPr>
            </w:pPr>
          </w:p>
          <w:p w14:paraId="54D46445" w14:textId="77777777" w:rsidR="00E21119" w:rsidRDefault="00E21119" w:rsidP="005E6A6C">
            <w:pPr>
              <w:spacing w:before="120" w:after="120"/>
              <w:rPr>
                <w:rFonts w:ascii="Century Gothic" w:eastAsia="Comfortaa" w:hAnsi="Century Gothic" w:cs="Comfortaa"/>
                <w:color w:val="000000"/>
                <w:sz w:val="24"/>
                <w:szCs w:val="24"/>
              </w:rPr>
            </w:pPr>
          </w:p>
          <w:p w14:paraId="73179982" w14:textId="77777777" w:rsidR="00E21119" w:rsidRDefault="00E21119" w:rsidP="005E6A6C">
            <w:pPr>
              <w:spacing w:before="120" w:after="120"/>
              <w:rPr>
                <w:rFonts w:ascii="Century Gothic" w:eastAsia="Comfortaa" w:hAnsi="Century Gothic" w:cs="Comfortaa"/>
                <w:color w:val="000000"/>
                <w:sz w:val="24"/>
                <w:szCs w:val="24"/>
              </w:rPr>
            </w:pPr>
          </w:p>
          <w:p w14:paraId="6B690663" w14:textId="77777777" w:rsidR="00E21119" w:rsidRPr="003A1590" w:rsidRDefault="00E21119" w:rsidP="005E6A6C">
            <w:pPr>
              <w:spacing w:before="120" w:after="120"/>
              <w:rPr>
                <w:rFonts w:ascii="Century Gothic" w:eastAsia="Comfortaa" w:hAnsi="Century Gothic" w:cs="Comfortaa"/>
                <w:color w:val="000000"/>
                <w:sz w:val="24"/>
                <w:szCs w:val="24"/>
              </w:rPr>
            </w:pPr>
          </w:p>
        </w:tc>
      </w:tr>
    </w:tbl>
    <w:p w14:paraId="6BAD1BD6" w14:textId="77777777" w:rsidR="00254F3C" w:rsidRDefault="00254F3C" w:rsidP="00E21119">
      <w:pPr>
        <w:spacing w:after="200" w:line="240" w:lineRule="auto"/>
      </w:pPr>
    </w:p>
    <w:sectPr w:rsidR="00254F3C" w:rsidSect="00E21119">
      <w:headerReference w:type="even" r:id="rId8"/>
      <w:headerReference w:type="default" r:id="rId9"/>
      <w:footerReference w:type="even" r:id="rId10"/>
      <w:footerReference w:type="default" r:id="rId11"/>
      <w:headerReference w:type="first" r:id="rId12"/>
      <w:footerReference w:type="first" r:id="rId13"/>
      <w:pgSz w:w="11906" w:h="16838"/>
      <w:pgMar w:top="851"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C3C19F" w14:textId="77777777" w:rsidR="00EA3426" w:rsidRDefault="00EA3426" w:rsidP="00E21119">
      <w:pPr>
        <w:spacing w:after="0" w:line="240" w:lineRule="auto"/>
      </w:pPr>
      <w:r>
        <w:separator/>
      </w:r>
    </w:p>
  </w:endnote>
  <w:endnote w:type="continuationSeparator" w:id="0">
    <w:p w14:paraId="442B0471" w14:textId="77777777" w:rsidR="00EA3426" w:rsidRDefault="00EA3426" w:rsidP="00E211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omfortaa">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99BF30" w14:textId="77777777" w:rsidR="00E21119" w:rsidRDefault="00E211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49100748"/>
      <w:docPartObj>
        <w:docPartGallery w:val="Page Numbers (Bottom of Page)"/>
        <w:docPartUnique/>
      </w:docPartObj>
    </w:sdtPr>
    <w:sdtEndPr>
      <w:rPr>
        <w:rFonts w:ascii="Century Gothic" w:hAnsi="Century Gothic"/>
      </w:rPr>
    </w:sdtEndPr>
    <w:sdtContent>
      <w:sdt>
        <w:sdtPr>
          <w:rPr>
            <w:rFonts w:ascii="Century Gothic" w:hAnsi="Century Gothic"/>
          </w:rPr>
          <w:id w:val="-1769616900"/>
          <w:docPartObj>
            <w:docPartGallery w:val="Page Numbers (Top of Page)"/>
            <w:docPartUnique/>
          </w:docPartObj>
        </w:sdtPr>
        <w:sdtEndPr/>
        <w:sdtContent>
          <w:p w14:paraId="5CDF1A7B" w14:textId="77777777" w:rsidR="00E21119" w:rsidRPr="00E21119" w:rsidRDefault="00E21119">
            <w:pPr>
              <w:pStyle w:val="Footer"/>
              <w:jc w:val="right"/>
              <w:rPr>
                <w:rFonts w:ascii="Century Gothic" w:hAnsi="Century Gothic"/>
              </w:rPr>
            </w:pPr>
            <w:r w:rsidRPr="00E21119">
              <w:rPr>
                <w:rFonts w:ascii="Century Gothic" w:hAnsi="Century Gothic"/>
              </w:rPr>
              <w:t xml:space="preserve">Page </w:t>
            </w:r>
            <w:r w:rsidR="00521E68" w:rsidRPr="00E21119">
              <w:rPr>
                <w:rFonts w:ascii="Century Gothic" w:hAnsi="Century Gothic"/>
                <w:sz w:val="24"/>
                <w:szCs w:val="24"/>
              </w:rPr>
              <w:fldChar w:fldCharType="begin"/>
            </w:r>
            <w:r w:rsidRPr="00E21119">
              <w:rPr>
                <w:rFonts w:ascii="Century Gothic" w:hAnsi="Century Gothic"/>
              </w:rPr>
              <w:instrText xml:space="preserve"> PAGE </w:instrText>
            </w:r>
            <w:r w:rsidR="00521E68" w:rsidRPr="00E21119">
              <w:rPr>
                <w:rFonts w:ascii="Century Gothic" w:hAnsi="Century Gothic"/>
                <w:sz w:val="24"/>
                <w:szCs w:val="24"/>
              </w:rPr>
              <w:fldChar w:fldCharType="separate"/>
            </w:r>
            <w:r w:rsidR="00FC17E9">
              <w:rPr>
                <w:rFonts w:ascii="Century Gothic" w:hAnsi="Century Gothic"/>
                <w:noProof/>
              </w:rPr>
              <w:t>5</w:t>
            </w:r>
            <w:r w:rsidR="00521E68" w:rsidRPr="00E21119">
              <w:rPr>
                <w:rFonts w:ascii="Century Gothic" w:hAnsi="Century Gothic"/>
                <w:sz w:val="24"/>
                <w:szCs w:val="24"/>
              </w:rPr>
              <w:fldChar w:fldCharType="end"/>
            </w:r>
            <w:r w:rsidRPr="00E21119">
              <w:rPr>
                <w:rFonts w:ascii="Century Gothic" w:hAnsi="Century Gothic"/>
              </w:rPr>
              <w:t xml:space="preserve"> of </w:t>
            </w:r>
            <w:r w:rsidR="00521E68" w:rsidRPr="00E21119">
              <w:rPr>
                <w:rFonts w:ascii="Century Gothic" w:hAnsi="Century Gothic"/>
                <w:sz w:val="24"/>
                <w:szCs w:val="24"/>
              </w:rPr>
              <w:fldChar w:fldCharType="begin"/>
            </w:r>
            <w:r w:rsidRPr="00E21119">
              <w:rPr>
                <w:rFonts w:ascii="Century Gothic" w:hAnsi="Century Gothic"/>
              </w:rPr>
              <w:instrText xml:space="preserve"> NUMPAGES  </w:instrText>
            </w:r>
            <w:r w:rsidR="00521E68" w:rsidRPr="00E21119">
              <w:rPr>
                <w:rFonts w:ascii="Century Gothic" w:hAnsi="Century Gothic"/>
                <w:sz w:val="24"/>
                <w:szCs w:val="24"/>
              </w:rPr>
              <w:fldChar w:fldCharType="separate"/>
            </w:r>
            <w:r w:rsidR="00FC17E9">
              <w:rPr>
                <w:rFonts w:ascii="Century Gothic" w:hAnsi="Century Gothic"/>
                <w:noProof/>
              </w:rPr>
              <w:t>5</w:t>
            </w:r>
            <w:r w:rsidR="00521E68" w:rsidRPr="00E21119">
              <w:rPr>
                <w:rFonts w:ascii="Century Gothic" w:hAnsi="Century Gothic"/>
                <w:sz w:val="24"/>
                <w:szCs w:val="24"/>
              </w:rPr>
              <w:fldChar w:fldCharType="end"/>
            </w:r>
          </w:p>
        </w:sdtContent>
      </w:sdt>
    </w:sdtContent>
  </w:sdt>
  <w:p w14:paraId="7607D26C" w14:textId="77777777" w:rsidR="00E21119" w:rsidRPr="00E21119" w:rsidRDefault="00E21119">
    <w:pPr>
      <w:pStyle w:val="Footer"/>
      <w:jc w:val="right"/>
      <w:rPr>
        <w:rFonts w:ascii="Century Gothic" w:hAnsi="Century Gothic"/>
      </w:rPr>
    </w:pPr>
    <w:r w:rsidRPr="00E21119">
      <w:rPr>
        <w:rFonts w:ascii="Century Gothic" w:hAnsi="Century Gothic"/>
      </w:rPr>
      <w:t xml:space="preserve">Access Plans for </w:t>
    </w:r>
    <w:r w:rsidR="00642284">
      <w:rPr>
        <w:rFonts w:ascii="Century Gothic" w:hAnsi="Century Gothic"/>
      </w:rPr>
      <w:t xml:space="preserve">VET </w:t>
    </w:r>
    <w:r w:rsidRPr="00E21119">
      <w:rPr>
        <w:rFonts w:ascii="Century Gothic" w:hAnsi="Century Gothic"/>
      </w:rPr>
      <w:t>Educators – Case Study - Ravi</w:t>
    </w:r>
  </w:p>
  <w:p w14:paraId="25206F19" w14:textId="77777777" w:rsidR="00E21119" w:rsidRDefault="00E211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4BBA6A" w14:textId="77777777" w:rsidR="00E21119" w:rsidRDefault="00E211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59B927" w14:textId="77777777" w:rsidR="00EA3426" w:rsidRDefault="00EA3426" w:rsidP="00E21119">
      <w:pPr>
        <w:spacing w:after="0" w:line="240" w:lineRule="auto"/>
      </w:pPr>
      <w:r>
        <w:separator/>
      </w:r>
    </w:p>
  </w:footnote>
  <w:footnote w:type="continuationSeparator" w:id="0">
    <w:p w14:paraId="48CCE61C" w14:textId="77777777" w:rsidR="00EA3426" w:rsidRDefault="00EA3426" w:rsidP="00E211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81525F" w14:textId="77777777" w:rsidR="00E21119" w:rsidRDefault="00E211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28D34" w14:textId="77777777" w:rsidR="00E21119" w:rsidRDefault="00E211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9960C5" w14:textId="77777777" w:rsidR="00E21119" w:rsidRDefault="00E211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5A824FF"/>
    <w:multiLevelType w:val="multilevel"/>
    <w:tmpl w:val="0974131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66522464"/>
    <w:multiLevelType w:val="multilevel"/>
    <w:tmpl w:val="8E689A4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jA3NzY2sTAzMjZQ0lEKTi0uzszPAykwqgUAIvE5QSwAAAA="/>
  </w:docVars>
  <w:rsids>
    <w:rsidRoot w:val="00254F3C"/>
    <w:rsid w:val="00184235"/>
    <w:rsid w:val="00254F3C"/>
    <w:rsid w:val="00521E68"/>
    <w:rsid w:val="00642284"/>
    <w:rsid w:val="008B4CF4"/>
    <w:rsid w:val="00E21119"/>
    <w:rsid w:val="00EA3426"/>
    <w:rsid w:val="00FC17E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72112B"/>
  <w15:docId w15:val="{3258CE27-7B56-4EC9-A002-B5722FFB1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1E68"/>
  </w:style>
  <w:style w:type="paragraph" w:styleId="Heading1">
    <w:name w:val="heading 1"/>
    <w:basedOn w:val="Normal"/>
    <w:next w:val="Normal"/>
    <w:uiPriority w:val="9"/>
    <w:qFormat/>
    <w:rsid w:val="00521E68"/>
    <w:pPr>
      <w:keepNext/>
      <w:keepLines/>
      <w:spacing w:before="480" w:after="120"/>
      <w:outlineLvl w:val="0"/>
    </w:pPr>
    <w:rPr>
      <w:b/>
      <w:sz w:val="48"/>
      <w:szCs w:val="48"/>
    </w:rPr>
  </w:style>
  <w:style w:type="paragraph" w:styleId="Heading2">
    <w:name w:val="heading 2"/>
    <w:basedOn w:val="Normal"/>
    <w:next w:val="Normal"/>
    <w:uiPriority w:val="9"/>
    <w:unhideWhenUsed/>
    <w:qFormat/>
    <w:rsid w:val="00521E68"/>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521E68"/>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521E68"/>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521E68"/>
    <w:pPr>
      <w:keepNext/>
      <w:keepLines/>
      <w:spacing w:before="220" w:after="40"/>
      <w:outlineLvl w:val="4"/>
    </w:pPr>
    <w:rPr>
      <w:b/>
    </w:rPr>
  </w:style>
  <w:style w:type="paragraph" w:styleId="Heading6">
    <w:name w:val="heading 6"/>
    <w:basedOn w:val="Normal"/>
    <w:next w:val="Normal"/>
    <w:uiPriority w:val="9"/>
    <w:semiHidden/>
    <w:unhideWhenUsed/>
    <w:qFormat/>
    <w:rsid w:val="00521E68"/>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521E68"/>
    <w:pPr>
      <w:keepNext/>
      <w:keepLines/>
      <w:spacing w:before="480" w:after="120"/>
    </w:pPr>
    <w:rPr>
      <w:b/>
      <w:sz w:val="72"/>
      <w:szCs w:val="72"/>
    </w:rPr>
  </w:style>
  <w:style w:type="paragraph" w:styleId="Subtitle">
    <w:name w:val="Subtitle"/>
    <w:basedOn w:val="Normal"/>
    <w:next w:val="Normal"/>
    <w:uiPriority w:val="11"/>
    <w:qFormat/>
    <w:rsid w:val="00521E68"/>
    <w:pPr>
      <w:keepNext/>
      <w:keepLines/>
      <w:spacing w:before="360" w:after="80"/>
    </w:pPr>
    <w:rPr>
      <w:rFonts w:ascii="Georgia" w:eastAsia="Georgia" w:hAnsi="Georgia" w:cs="Georgia"/>
      <w:i/>
      <w:color w:val="666666"/>
      <w:sz w:val="48"/>
      <w:szCs w:val="48"/>
    </w:rPr>
  </w:style>
  <w:style w:type="table" w:customStyle="1" w:styleId="a">
    <w:basedOn w:val="TableNormal"/>
    <w:rsid w:val="00521E68"/>
    <w:tblPr>
      <w:tblStyleRowBandSize w:val="1"/>
      <w:tblStyleColBandSize w:val="1"/>
      <w:tblCellMar>
        <w:top w:w="15" w:type="dxa"/>
        <w:left w:w="15" w:type="dxa"/>
        <w:bottom w:w="15" w:type="dxa"/>
        <w:right w:w="15" w:type="dxa"/>
      </w:tblCellMar>
    </w:tblPr>
  </w:style>
  <w:style w:type="paragraph" w:styleId="Header">
    <w:name w:val="header"/>
    <w:basedOn w:val="Normal"/>
    <w:link w:val="HeaderChar"/>
    <w:uiPriority w:val="99"/>
    <w:unhideWhenUsed/>
    <w:rsid w:val="00E211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1119"/>
  </w:style>
  <w:style w:type="paragraph" w:styleId="Footer">
    <w:name w:val="footer"/>
    <w:basedOn w:val="Normal"/>
    <w:link w:val="FooterChar"/>
    <w:uiPriority w:val="99"/>
    <w:unhideWhenUsed/>
    <w:rsid w:val="00E211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1119"/>
  </w:style>
  <w:style w:type="table" w:styleId="TableGridLight">
    <w:name w:val="Grid Table Light"/>
    <w:basedOn w:val="TableNormal"/>
    <w:uiPriority w:val="40"/>
    <w:rsid w:val="0018423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FC2/lI+ajiZWXwe3qgIpqncJkgg==">AMUW2mVkuDLO/vibFZKdLeXM/UaEUpn1MkCwk6sbYm122zN/usJsyLHhB1c0IG8cTliqiBQcqTTHdthEyyMLC+iU/wk/lLPGdGFmBRpGpKO6yHkIXpc7owwbTDsrl/yeo+Zo4DBDA6H6</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968</Words>
  <Characters>5523</Characters>
  <Application>Microsoft Office Word</Application>
  <DocSecurity>0</DocSecurity>
  <Lines>46</Lines>
  <Paragraphs>12</Paragraphs>
  <ScaleCrop>false</ScaleCrop>
  <Company/>
  <LinksUpToDate>false</LinksUpToDate>
  <CharactersWithSpaces>6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Cousins</dc:creator>
  <cp:lastModifiedBy>Kylie Geard</cp:lastModifiedBy>
  <cp:revision>5</cp:revision>
  <dcterms:created xsi:type="dcterms:W3CDTF">2020-11-18T09:15:00Z</dcterms:created>
  <dcterms:modified xsi:type="dcterms:W3CDTF">2020-12-31T18:22:00Z</dcterms:modified>
</cp:coreProperties>
</file>